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4D148" w14:textId="77777777" w:rsidR="007865AD" w:rsidRPr="004C6B4A" w:rsidRDefault="007865AD" w:rsidP="007865AD">
      <w:pPr>
        <w:pStyle w:val="NoSpacing"/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4C6B4A">
        <w:rPr>
          <w:rFonts w:ascii="TH Sarabun New" w:hAnsi="TH Sarabun New" w:cs="TH Sarabun New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A0AD0C" wp14:editId="571B6E90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927215" cy="9450705"/>
                <wp:effectExtent l="0" t="0" r="26035" b="171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494" cy="94512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20295" w14:textId="77777777" w:rsidR="007865AD" w:rsidRPr="004F47E1" w:rsidRDefault="007865AD" w:rsidP="007865AD">
                            <w:pPr>
                              <w:pStyle w:val="NoSpacing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แบบเสนอชื่ออาจารย์ </w:t>
                            </w:r>
                          </w:p>
                          <w:p w14:paraId="5659E86B" w14:textId="4C5B54E6" w:rsidR="007865AD" w:rsidRPr="004F47E1" w:rsidRDefault="007865AD" w:rsidP="007865AD">
                            <w:pPr>
                              <w:pStyle w:val="NoSpacing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โครงการรางวัลอาจารย์ต้นแบบ ด้านการสอน พ.ศ.</w:t>
                            </w:r>
                            <w:r w:rsidR="00CC152E" w:rsidRPr="004F47E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="00A34FD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๒๕๖</w:t>
                            </w:r>
                            <w:r w:rsidR="00A34FD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๕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</w:rPr>
                              <w:t>”</w:t>
                            </w:r>
                          </w:p>
                          <w:p w14:paraId="523625FD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</w:p>
                          <w:p w14:paraId="285A64AA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มหาวิทยาลัย/สถาบัน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ED48462" w14:textId="5D866C72" w:rsidR="007865AD" w:rsidRPr="004F47E1" w:rsidRDefault="007865AD" w:rsidP="007865AD">
                            <w:pPr>
                              <w:pStyle w:val="NoSpacing"/>
                              <w:jc w:val="thaiDistribute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>ขอเสนอชื่อ (ชื่อ – สกุล)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................................................................................................... เพื่อรับการพิจารณารางวัลอาจารย์</w:t>
                            </w:r>
                            <w:r w:rsidR="00A34FDB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ต้นแบบ ด้านการสอน พ.ศ. ๒๕๖</w:t>
                            </w:r>
                            <w:r w:rsidR="00A34FDB">
                              <w:rPr>
                                <w:rFonts w:ascii="TH Sarabun New" w:hAnsi="TH Sarabun New" w:cs="TH Sarabun New" w:hint="cs"/>
                                <w:sz w:val="24"/>
                                <w:szCs w:val="32"/>
                                <w:cs/>
                              </w:rPr>
                              <w:t>๕</w:t>
                            </w:r>
                          </w:p>
                          <w:p w14:paraId="29E77E0B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เพศ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 xml:space="preserve">]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ชาย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 xml:space="preserve">]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หญิง</w:t>
                            </w:r>
                          </w:p>
                          <w:p w14:paraId="30DB28B0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ตำแหน่งทางวิชาการ (ถ้ามี)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2B4C6B8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ตำแหน่งทางการบริหาร (ถ้ามี)...........................................................................................................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.................................................</w:t>
                            </w:r>
                          </w:p>
                          <w:p w14:paraId="4C38786E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สาขาวิชา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D70E9E8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โทรศัพท์มือถือ............................................................................. โทรสาร..........................................................................................</w:t>
                            </w:r>
                          </w:p>
                          <w:p w14:paraId="5FCA29DE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40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40"/>
                              </w:rPr>
                              <w:t>E-mail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40"/>
                              </w:rPr>
                              <w:t>.........................</w:t>
                            </w:r>
                          </w:p>
                          <w:p w14:paraId="69B51984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เอกสารแนบเพื่อขอรับการพิจารณา</w:t>
                            </w:r>
                          </w:p>
                          <w:p w14:paraId="63A0BE0F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แบบฟอร์มประวัติ และผลงานของผู้ได้รับการเสนอชื่อ</w:t>
                            </w:r>
                          </w:p>
                          <w:p w14:paraId="28A82EE0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ผลงานการสร้างองค์ความรู้ใหม่</w:t>
                            </w:r>
                          </w:p>
                          <w:p w14:paraId="571B10A7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ผลงานการเป็นที่ปรึกษา/วิทยากรด้านการสอน</w:t>
                            </w:r>
                          </w:p>
                          <w:p w14:paraId="445AC93C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ผลงาน/ภาพการจัดบรรยากาศการเรียนรู้</w:t>
                            </w:r>
                          </w:p>
                          <w:p w14:paraId="69E6D238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ผลงานการมีส่วนร่วมในการพัฒนาวิชาชีพอาจารย์</w:t>
                            </w:r>
                          </w:p>
                          <w:p w14:paraId="571B9CDD" w14:textId="77777777" w:rsidR="007865AD" w:rsidRPr="004F47E1" w:rsidRDefault="007865AD" w:rsidP="007865AD">
                            <w:pPr>
                              <w:pStyle w:val="NoSpacing"/>
                              <w:ind w:firstLine="72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ผลงานความสำเร็จในการพัฒนานักศึกษา</w:t>
                            </w:r>
                          </w:p>
                          <w:p w14:paraId="595DA10D" w14:textId="77777777" w:rsidR="00BB422A" w:rsidRPr="004F47E1" w:rsidRDefault="007865AD" w:rsidP="00BB422A">
                            <w:pPr>
                              <w:pStyle w:val="NoSpacing"/>
                              <w:ind w:firstLine="72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คลิป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 xml:space="preserve">VDO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ความยาวไม่เกิน </w:t>
                            </w:r>
                            <w:r w:rsidR="00BA59F1"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๕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นาที </w:t>
                            </w:r>
                            <w:r w:rsidR="00BB422A"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ที่แสดงถึงผลงานการพัฒนาด้านการจัดการเรียนรู้ที่มีความภาคภูมิใจ </w:t>
                            </w:r>
                          </w:p>
                          <w:p w14:paraId="77F85699" w14:textId="77777777" w:rsidR="007865AD" w:rsidRPr="004F47E1" w:rsidRDefault="00BB422A" w:rsidP="00BB422A">
                            <w:pPr>
                              <w:pStyle w:val="NoSpacing"/>
                              <w:ind w:firstLine="72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ที่ทำให้เกิดการพัฒนาการจัดการเรียนรู้ การพัฒนาผู้เรียน และการพัฒนาเพื่อนอาจารย์</w:t>
                            </w:r>
                          </w:p>
                          <w:p w14:paraId="0D1F147C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2"/>
                                <w:szCs w:val="40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[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]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อื่น ๆ โปรดระบุ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40"/>
                              </w:rPr>
                              <w:t>.........................</w:t>
                            </w:r>
                          </w:p>
                          <w:p w14:paraId="72F3AF9D" w14:textId="77777777" w:rsidR="007865AD" w:rsidRPr="004F47E1" w:rsidRDefault="007865AD" w:rsidP="007865AD">
                            <w:pPr>
                              <w:pStyle w:val="NoSpacing"/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40"/>
                              </w:rPr>
                            </w:pPr>
                          </w:p>
                          <w:p w14:paraId="09A508C8" w14:textId="77777777" w:rsidR="007865AD" w:rsidRPr="004F47E1" w:rsidRDefault="007865AD" w:rsidP="007865AD">
                            <w:pPr>
                              <w:pStyle w:val="NoSpacing"/>
                              <w:ind w:left="648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ผู้เสนอ</w:t>
                            </w:r>
                          </w:p>
                          <w:p w14:paraId="1B4EA61E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bookmarkStart w:id="0" w:name="_GoBack"/>
                            <w:bookmarkEnd w:id="0"/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ab/>
                              <w:t xml:space="preserve">      (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.................................................</w:t>
                            </w:r>
                            <w:r w:rsidRPr="004F47E1"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  <w:cs/>
                              </w:rPr>
                              <w:t>)</w:t>
                            </w:r>
                          </w:p>
                          <w:p w14:paraId="33478EFC" w14:textId="77777777" w:rsidR="007865AD" w:rsidRPr="004F47E1" w:rsidRDefault="007865AD" w:rsidP="007865AD">
                            <w:pPr>
                              <w:pStyle w:val="NoSpacing"/>
                              <w:ind w:left="6480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ตำแหน่ง..............อธิการบดี.................</w:t>
                            </w:r>
                          </w:p>
                          <w:p w14:paraId="5B453B54" w14:textId="77777777" w:rsidR="007865AD" w:rsidRPr="004F47E1" w:rsidRDefault="007865AD" w:rsidP="007865AD">
                            <w:pPr>
                              <w:pStyle w:val="NoSpacing"/>
                              <w:ind w:left="6480"/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</w:pPr>
                            <w:r w:rsidRPr="004F47E1">
                              <w:rPr>
                                <w:rFonts w:ascii="TH Sarabun New" w:hAnsi="TH Sarabun New" w:cs="TH Sarabun New"/>
                                <w:sz w:val="24"/>
                                <w:szCs w:val="32"/>
                                <w:cs/>
                              </w:rPr>
                              <w:t>วันที่............. เดือน.....................พ.ศ. .............</w:t>
                            </w:r>
                          </w:p>
                          <w:p w14:paraId="051ED505" w14:textId="77777777" w:rsidR="007865AD" w:rsidRPr="004F47E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36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A0AD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45.45pt;height:744.1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">
                <v:textbox>
                  <w:txbxContent>
                    <w:p w14:paraId="63F20295" w14:textId="77777777" w:rsidR="007865AD" w:rsidRPr="004F47E1" w:rsidRDefault="007865AD" w:rsidP="007865AD">
                      <w:pPr>
                        <w:pStyle w:val="NoSpacing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แบบเสนอชื่ออาจารย์ </w:t>
                      </w:r>
                    </w:p>
                    <w:p w14:paraId="5659E86B" w14:textId="4C5B54E6" w:rsidR="007865AD" w:rsidRPr="004F47E1" w:rsidRDefault="007865AD" w:rsidP="007865AD">
                      <w:pPr>
                        <w:pStyle w:val="NoSpacing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4F47E1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</w:rPr>
                        <w:t>โครงการรางวัลอาจารย์ต้นแบบ ด้านการสอน พ.ศ.</w:t>
                      </w:r>
                      <w:r w:rsidR="00CC152E" w:rsidRPr="004F47E1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="00A34FDB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</w:rPr>
                        <w:t>๒๕๖</w:t>
                      </w:r>
                      <w:r w:rsidR="00A34FDB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szCs w:val="36"/>
                          <w:cs/>
                        </w:rPr>
                        <w:t>๕</w:t>
                      </w:r>
                      <w:r w:rsidRPr="004F47E1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</w:rPr>
                        <w:t>”</w:t>
                      </w:r>
                    </w:p>
                    <w:p w14:paraId="523625FD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</w:p>
                    <w:p w14:paraId="285A64AA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มหาวิทยาลัย/สถาบัน..........................................................................................................................................................................</w:t>
                      </w:r>
                    </w:p>
                    <w:p w14:paraId="2ED48462" w14:textId="5D866C72" w:rsidR="007865AD" w:rsidRPr="004F47E1" w:rsidRDefault="007865AD" w:rsidP="007865AD">
                      <w:pPr>
                        <w:pStyle w:val="NoSpacing"/>
                        <w:jc w:val="thaiDistribute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>ขอเสนอชื่อ (ชื่อ – สกุล)</w:t>
                      </w: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................................................................................................... เพื่อรับการพิจารณารางวัลอาจารย์</w:t>
                      </w:r>
                      <w:r w:rsidR="00A34FDB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ต้นแบบ ด้านการสอน พ.ศ. ๒๕๖</w:t>
                      </w:r>
                      <w:r w:rsidR="00A34FDB">
                        <w:rPr>
                          <w:rFonts w:ascii="TH Sarabun New" w:hAnsi="TH Sarabun New" w:cs="TH Sarabun New" w:hint="cs"/>
                          <w:sz w:val="24"/>
                          <w:szCs w:val="32"/>
                          <w:cs/>
                        </w:rPr>
                        <w:t>๕</w:t>
                      </w:r>
                    </w:p>
                    <w:p w14:paraId="29E77E0B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เพศ</w:t>
                      </w: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 xml:space="preserve">]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ชาย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 xml:space="preserve">]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หญิง</w:t>
                      </w:r>
                    </w:p>
                    <w:p w14:paraId="30DB28B0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ตำแหน่งทางวิชาการ (ถ้ามี).................................................................................................................................................................</w:t>
                      </w:r>
                    </w:p>
                    <w:p w14:paraId="62B4C6B8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ตำแหน่งทางการบริหาร (ถ้ามี)...........................................................................................................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.................................................</w:t>
                      </w:r>
                    </w:p>
                    <w:p w14:paraId="4C38786E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สาขาวิชา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2D70E9E8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โทรศัพท์มือถือ............................................................................. โทรสาร..........................................................................................</w:t>
                      </w:r>
                    </w:p>
                    <w:p w14:paraId="5FCA29DE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40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40"/>
                        </w:rPr>
                        <w:t>E-mail</w:t>
                      </w: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40"/>
                        </w:rPr>
                        <w:t>.........................</w:t>
                      </w:r>
                    </w:p>
                    <w:p w14:paraId="69B51984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เอกสารแนบเพื่อขอรับการพิจารณา</w:t>
                      </w:r>
                    </w:p>
                    <w:p w14:paraId="63A0BE0F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แบบฟอร์มประวัติ และผลงานของผู้ได้รับการเสนอชื่อ</w:t>
                      </w:r>
                    </w:p>
                    <w:p w14:paraId="28A82EE0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ผลงานการสร้างองค์ความรู้ใหม่</w:t>
                      </w:r>
                    </w:p>
                    <w:p w14:paraId="571B10A7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ผลงานการเป็นที่ปรึกษา/วิทยากรด้านการสอน</w:t>
                      </w:r>
                    </w:p>
                    <w:p w14:paraId="445AC93C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ผลงาน/ภาพการจัดบรรยากาศการเรียนรู้</w:t>
                      </w:r>
                    </w:p>
                    <w:p w14:paraId="69E6D238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ผลงานการมีส่วนร่วมในการพัฒนาวิชาชีพอาจารย์</w:t>
                      </w:r>
                    </w:p>
                    <w:p w14:paraId="571B9CDD" w14:textId="77777777" w:rsidR="007865AD" w:rsidRPr="004F47E1" w:rsidRDefault="007865AD" w:rsidP="007865AD">
                      <w:pPr>
                        <w:pStyle w:val="NoSpacing"/>
                        <w:ind w:firstLine="72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ผลงานความสำเร็จในการพัฒนานักศึกษา</w:t>
                      </w:r>
                    </w:p>
                    <w:p w14:paraId="595DA10D" w14:textId="77777777" w:rsidR="00BB422A" w:rsidRPr="004F47E1" w:rsidRDefault="007865AD" w:rsidP="00BB422A">
                      <w:pPr>
                        <w:pStyle w:val="NoSpacing"/>
                        <w:ind w:firstLine="72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คลิป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 xml:space="preserve">VDO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ความยาวไม่เกิน </w:t>
                      </w:r>
                      <w:r w:rsidR="00BA59F1"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๕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 xml:space="preserve">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นาที </w:t>
                      </w:r>
                      <w:r w:rsidR="00BB422A"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ที่แสดงถึงผลงานการพัฒนาด้านการจัดการเรียนรู้ที่มีความภาคภูมิใจ </w:t>
                      </w:r>
                    </w:p>
                    <w:p w14:paraId="77F85699" w14:textId="77777777" w:rsidR="007865AD" w:rsidRPr="004F47E1" w:rsidRDefault="00BB422A" w:rsidP="00BB422A">
                      <w:pPr>
                        <w:pStyle w:val="NoSpacing"/>
                        <w:ind w:firstLine="72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ที่ทำให้เกิดการพัฒนาการจัดการเรียนรู้ การพัฒนาผู้เรียน และการพัฒนาเพื่อนอาจารย์</w:t>
                      </w:r>
                    </w:p>
                    <w:p w14:paraId="0D1F147C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2"/>
                          <w:szCs w:val="40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[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]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อื่น ๆ โปรดระบุ</w:t>
                      </w: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...............................................................................................................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40"/>
                        </w:rPr>
                        <w:t>.........................</w:t>
                      </w:r>
                    </w:p>
                    <w:p w14:paraId="72F3AF9D" w14:textId="77777777" w:rsidR="007865AD" w:rsidRPr="004F47E1" w:rsidRDefault="007865AD" w:rsidP="007865AD">
                      <w:pPr>
                        <w:pStyle w:val="NoSpacing"/>
                        <w:jc w:val="center"/>
                        <w:rPr>
                          <w:rFonts w:ascii="TH Sarabun New" w:hAnsi="TH Sarabun New" w:cs="TH Sarabun New"/>
                          <w:sz w:val="32"/>
                          <w:szCs w:val="40"/>
                        </w:rPr>
                      </w:pPr>
                    </w:p>
                    <w:p w14:paraId="09A508C8" w14:textId="77777777" w:rsidR="007865AD" w:rsidRPr="004F47E1" w:rsidRDefault="007865AD" w:rsidP="007865AD">
                      <w:pPr>
                        <w:pStyle w:val="NoSpacing"/>
                        <w:ind w:left="648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ลงชื่อ.................................................ผู้เสนอ</w:t>
                      </w:r>
                    </w:p>
                    <w:p w14:paraId="1B4EA61E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6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ab/>
                        <w:t xml:space="preserve">      (</w:t>
                      </w:r>
                      <w:r w:rsidRPr="004F47E1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.................................................</w:t>
                      </w:r>
                      <w:r w:rsidRPr="004F47E1">
                        <w:rPr>
                          <w:rFonts w:ascii="TH Sarabun New" w:hAnsi="TH Sarabun New" w:cs="TH Sarabun New"/>
                          <w:sz w:val="36"/>
                          <w:szCs w:val="32"/>
                          <w:cs/>
                        </w:rPr>
                        <w:t>)</w:t>
                      </w:r>
                    </w:p>
                    <w:p w14:paraId="33478EFC" w14:textId="77777777" w:rsidR="007865AD" w:rsidRPr="004F47E1" w:rsidRDefault="007865AD" w:rsidP="007865AD">
                      <w:pPr>
                        <w:pStyle w:val="NoSpacing"/>
                        <w:ind w:left="6480"/>
                        <w:rPr>
                          <w:rFonts w:ascii="TH Sarabun New" w:hAnsi="TH Sarabun New" w:cs="TH Sarabun New"/>
                          <w:sz w:val="24"/>
                          <w:szCs w:val="32"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ตำแหน่ง..............อธิการบดี.................</w:t>
                      </w:r>
                    </w:p>
                    <w:p w14:paraId="5B453B54" w14:textId="77777777" w:rsidR="007865AD" w:rsidRPr="004F47E1" w:rsidRDefault="007865AD" w:rsidP="007865AD">
                      <w:pPr>
                        <w:pStyle w:val="NoSpacing"/>
                        <w:ind w:left="6480"/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</w:pPr>
                      <w:r w:rsidRPr="004F47E1">
                        <w:rPr>
                          <w:rFonts w:ascii="TH Sarabun New" w:hAnsi="TH Sarabun New" w:cs="TH Sarabun New"/>
                          <w:sz w:val="24"/>
                          <w:szCs w:val="32"/>
                          <w:cs/>
                        </w:rPr>
                        <w:t>วันที่............. เดือน.....................พ.ศ. .............</w:t>
                      </w:r>
                    </w:p>
                    <w:p w14:paraId="051ED505" w14:textId="77777777" w:rsidR="007865AD" w:rsidRPr="004F47E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36"/>
                          <w:szCs w:val="3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68DBEDB" w14:textId="77777777" w:rsidR="007865AD" w:rsidRDefault="007865AD" w:rsidP="007865AD"/>
    <w:p w14:paraId="06DF893D" w14:textId="77777777" w:rsidR="00CB18AF" w:rsidRDefault="00B832ED">
      <w:pPr>
        <w:rPr>
          <w:cs/>
        </w:rPr>
      </w:pPr>
      <w:r>
        <w:rPr>
          <w:rFonts w:ascii="TH Sarabun New" w:hAnsi="TH Sarabun New" w:cs="TH Sarabun New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6D75E9" wp14:editId="4E8F741D">
                <wp:simplePos x="0" y="0"/>
                <wp:positionH relativeFrom="margin">
                  <wp:posOffset>-438150</wp:posOffset>
                </wp:positionH>
                <wp:positionV relativeFrom="paragraph">
                  <wp:posOffset>6168391</wp:posOffset>
                </wp:positionV>
                <wp:extent cx="6802755" cy="1962150"/>
                <wp:effectExtent l="0" t="0" r="1714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2755" cy="196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F944A3" w14:textId="389A82BE" w:rsidR="007865AD" w:rsidRPr="0067747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***กรุณาส่งใบสมัคร </w:t>
                            </w: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>“</w:t>
                            </w: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  <w:cs/>
                              </w:rPr>
                              <w:t>โครงการรางวัลอาจารย์</w:t>
                            </w:r>
                            <w:r w:rsidR="000D7708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ต้นแบบ ด้านการสอน พ.ศ. ๒๕๖๕</w:t>
                            </w: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>”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</w:t>
                            </w:r>
                          </w:p>
                          <w:p w14:paraId="38CAEFBE" w14:textId="77777777" w:rsidR="007865AD" w:rsidRPr="0067747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   มายังสมาคมเครือข่าย</w:t>
                            </w:r>
                            <w:r w:rsidR="00B832E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การ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พัฒนาวิชาชีพอาจารย์และองค์กรระดับอุดมศึกษาแห่งประเทศไทย</w:t>
                            </w: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 xml:space="preserve"> (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ควอท)  </w:t>
                            </w:r>
                            <w:r w:rsidR="00B832ED" w:rsidRPr="00677471">
                              <w:rPr>
                                <w:rFonts w:ascii="TH Sarabun New" w:hAnsi="TH Sarabun New" w:cs="TH Sarabun New"/>
                                <w:sz w:val="28"/>
                                <w:cs/>
                              </w:rPr>
                              <w:br/>
                            </w:r>
                            <w:r w:rsidR="00B832E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   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สำนักงาน</w:t>
                            </w:r>
                            <w:r w:rsidR="00B832E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ปลัดกระทรวงการอุดมศึกษา วิทยาศาสตร์ วิจัยและนวัตกรรม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</w:t>
                            </w:r>
                          </w:p>
                          <w:p w14:paraId="5C5C0D49" w14:textId="77777777" w:rsidR="007865AD" w:rsidRPr="0067747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   </w:t>
                            </w:r>
                            <w:r w:rsidR="00BA59F1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ชั้น ๑๙ อาคารอุดมศึกษา ๒ เลขที่ ๓๒๘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ถ.ศรีอยุธยา แขวงทุ่งพญาไท เขตราชเทวี </w:t>
                            </w:r>
                            <w:r w:rsidR="00BA59F1" w:rsidRPr="00677471">
                              <w:rPr>
                                <w:rFonts w:ascii="TH Sarabun New" w:hAnsi="TH Sarabun New" w:cs="TH Sarabun New"/>
                                <w:sz w:val="28"/>
                                <w:cs/>
                              </w:rPr>
                              <w:t>กรุงเทพฯ ๑๐๔๐๐</w:t>
                            </w:r>
                          </w:p>
                          <w:p w14:paraId="414F27EF" w14:textId="34098AAB" w:rsidR="00B53D66" w:rsidRPr="00677471" w:rsidRDefault="007865A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   </w:t>
                            </w:r>
                            <w:r w:rsidR="00BA59F1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โทรศัพท์ ๐๘๒-๙๓๗-๕๓๓๗</w:t>
                            </w: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>,</w:t>
                            </w:r>
                            <w:r w:rsidR="00BA59F1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</w:t>
                            </w:r>
                            <w:r w:rsidR="001A688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๐๒-๐๓๙๕๕๒๗</w:t>
                            </w:r>
                            <w:r w:rsidR="001A688D"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>-</w:t>
                            </w:r>
                            <w:r w:rsidR="001A688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๒๘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cs/>
                              </w:rPr>
                              <w:t xml:space="preserve">ภายในวันที่ </w:t>
                            </w:r>
                            <w:r w:rsidR="003F1C81" w:rsidRPr="0067747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cs/>
                              </w:rPr>
                              <w:t>๒</w:t>
                            </w:r>
                            <w:r w:rsidR="000D7708" w:rsidRPr="0067747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cs/>
                              </w:rPr>
                              <w:t>๑ กุมภาพันธ์ ๒๕๖๕</w:t>
                            </w:r>
                            <w:r w:rsidR="00B832ED" w:rsidRPr="0067747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cs/>
                              </w:rPr>
                              <w:br/>
                            </w:r>
                            <w:r w:rsidR="00B832E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*** </w:t>
                            </w:r>
                            <w:r w:rsidR="00B832ED" w:rsidRPr="00677471">
                              <w:rPr>
                                <w:rFonts w:ascii="TH Sarabun New" w:hAnsi="TH Sarabun New" w:cs="TH Sarabun New"/>
                                <w:sz w:val="28"/>
                                <w:cs/>
                              </w:rPr>
                              <w:t xml:space="preserve">คลิป </w:t>
                            </w:r>
                            <w:r w:rsidR="00B832ED"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>VDO</w:t>
                            </w:r>
                            <w:r w:rsidR="00B832ED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สามารถส่งได้โดย นำข้อมูลใส่แผ่นซีดี/ส่งลิงก์/ส่งคิวอาร์โค้ด/ส่งมาที่</w:t>
                            </w:r>
                            <w:r w:rsidR="00B832ED" w:rsidRPr="00677471">
                              <w:t xml:space="preserve"> </w:t>
                            </w:r>
                            <w:r w:rsidR="00B832ED"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 xml:space="preserve">E-mail: </w:t>
                            </w:r>
                            <w:hyperlink r:id="rId4" w:history="1">
                              <w:r w:rsidR="00B53D66" w:rsidRPr="00677471">
                                <w:rPr>
                                  <w:rStyle w:val="Hyperlink"/>
                                  <w:rFonts w:ascii="TH Sarabun New" w:hAnsi="TH Sarabun New" w:cs="TH Sarabun New"/>
                                  <w:color w:val="auto"/>
                                  <w:sz w:val="28"/>
                                  <w:u w:val="none"/>
                                </w:rPr>
                                <w:t>thailandpod@gmail.com</w:t>
                              </w:r>
                            </w:hyperlink>
                          </w:p>
                          <w:p w14:paraId="7132B8C4" w14:textId="77777777" w:rsidR="00B53D66" w:rsidRPr="00677471" w:rsidRDefault="00B53D66" w:rsidP="00B53D66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*** </w:t>
                            </w: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  <w:cs/>
                              </w:rPr>
                              <w:t>เอกสารแนบเพื่อขอรับการพิจารณา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ทุกฉบับ ขอให้ส่งในรูปแบบเอกสารและไฟล์ที่อิเล็กทรอนิกส์ </w:t>
                            </w:r>
                          </w:p>
                          <w:p w14:paraId="2BBDF870" w14:textId="012A5FAD" w:rsidR="00B53D66" w:rsidRPr="00677471" w:rsidRDefault="00D002F3" w:rsidP="00B53D66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 xml:space="preserve">     </w:t>
                            </w:r>
                            <w:r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โดยไฟล์</w:t>
                            </w:r>
                            <w:r w:rsidR="00B53D66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อิเล็กท</w:t>
                            </w:r>
                            <w:r w:rsidR="00677471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รอนิกส์ สามารถส่งได้โดย</w:t>
                            </w:r>
                            <w:r w:rsidR="00B53D66" w:rsidRPr="00677471">
                              <w:rPr>
                                <w:rFonts w:ascii="TH Sarabun New" w:hAnsi="TH Sarabun New" w:cs="TH Sarabun New" w:hint="cs"/>
                                <w:sz w:val="28"/>
                                <w:cs/>
                              </w:rPr>
                              <w:t>นำข้อมูลใส่แผ่นซีดี/ส่งลิงก์/ส่งคิวอาร์โค้ด/ส่งมาที่</w:t>
                            </w:r>
                            <w:r w:rsidR="00B53D66" w:rsidRPr="00677471">
                              <w:t xml:space="preserve"> </w:t>
                            </w:r>
                            <w:r w:rsidR="00B53D66"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 xml:space="preserve">E-mail: </w:t>
                            </w:r>
                            <w:hyperlink r:id="rId5" w:history="1">
                              <w:r w:rsidR="00B53D66" w:rsidRPr="00677471">
                                <w:rPr>
                                  <w:rStyle w:val="Hyperlink"/>
                                  <w:rFonts w:ascii="TH Sarabun New" w:hAnsi="TH Sarabun New" w:cs="TH Sarabun New"/>
                                  <w:color w:val="auto"/>
                                  <w:sz w:val="28"/>
                                  <w:u w:val="none"/>
                                </w:rPr>
                                <w:t>thailandpod@gmail.com</w:t>
                              </w:r>
                            </w:hyperlink>
                          </w:p>
                          <w:p w14:paraId="1F892A17" w14:textId="77777777" w:rsidR="00B53D66" w:rsidRPr="00677471" w:rsidRDefault="00B53D66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</w:p>
                          <w:p w14:paraId="77EBF3BF" w14:textId="77777777" w:rsidR="00B53D66" w:rsidRPr="00677471" w:rsidRDefault="00B53D66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</w:p>
                          <w:p w14:paraId="31F2DAE7" w14:textId="77777777" w:rsidR="00B53D66" w:rsidRPr="00677471" w:rsidRDefault="00B53D66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</w:p>
                          <w:p w14:paraId="4CC494C7" w14:textId="77777777" w:rsidR="00B53D66" w:rsidRPr="00677471" w:rsidRDefault="00B53D66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</w:p>
                          <w:p w14:paraId="52768B60" w14:textId="14BBD18C" w:rsidR="007865AD" w:rsidRPr="00677471" w:rsidRDefault="00B832ED" w:rsidP="007865AD">
                            <w:pPr>
                              <w:pStyle w:val="NoSpacing"/>
                              <w:rPr>
                                <w:rFonts w:ascii="TH Sarabun New" w:hAnsi="TH Sarabun New" w:cs="TH Sarabun New"/>
                                <w:sz w:val="28"/>
                              </w:rPr>
                            </w:pPr>
                            <w:r w:rsidRPr="00677471">
                              <w:rPr>
                                <w:rFonts w:ascii="TH Sarabun New" w:hAnsi="TH Sarabun New" w:cs="TH Sarabun New"/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D75E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34.5pt;margin-top:485.7pt;width:535.65pt;height:15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" fillcolor="white [3201]" strokeweight=".5pt">
                <v:textbox>
                  <w:txbxContent>
                    <w:p w14:paraId="1FF944A3" w14:textId="389A82BE" w:rsidR="007865AD" w:rsidRPr="0067747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***กรุณาส่งใบสมัคร </w:t>
                      </w:r>
                      <w:r w:rsidRPr="00677471">
                        <w:rPr>
                          <w:rFonts w:ascii="TH Sarabun New" w:hAnsi="TH Sarabun New" w:cs="TH Sarabun New"/>
                          <w:sz w:val="28"/>
                        </w:rPr>
                        <w:t>“</w:t>
                      </w:r>
                      <w:r w:rsidRPr="00677471">
                        <w:rPr>
                          <w:rFonts w:ascii="TH Sarabun New" w:hAnsi="TH Sarabun New" w:cs="TH Sarabun New"/>
                          <w:sz w:val="28"/>
                          <w:cs/>
                        </w:rPr>
                        <w:t>โครงการรางวัลอาจารย์</w:t>
                      </w:r>
                      <w:r w:rsidR="000D7708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ต้นแบบ ด้านการสอน พ.ศ. ๒๕๖๕</w:t>
                      </w:r>
                      <w:r w:rsidRPr="00677471">
                        <w:rPr>
                          <w:rFonts w:ascii="TH Sarabun New" w:hAnsi="TH Sarabun New" w:cs="TH Sarabun New"/>
                          <w:sz w:val="28"/>
                        </w:rPr>
                        <w:t>”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</w:t>
                      </w:r>
                    </w:p>
                    <w:p w14:paraId="38CAEFBE" w14:textId="77777777" w:rsidR="007865AD" w:rsidRPr="0067747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   มายังสมาคมเครือข่าย</w:t>
                      </w:r>
                      <w:r w:rsidR="00B832E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การ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พัฒนาวิชาชีพอาจารย์และองค์กรระดับอุดมศึกษาแห่งประเทศไทย</w:t>
                      </w:r>
                      <w:r w:rsidRPr="00677471">
                        <w:rPr>
                          <w:rFonts w:ascii="TH Sarabun New" w:hAnsi="TH Sarabun New" w:cs="TH Sarabun New"/>
                          <w:sz w:val="28"/>
                        </w:rPr>
                        <w:t xml:space="preserve"> (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ควอท)  </w:t>
                      </w:r>
                      <w:r w:rsidR="00B832ED" w:rsidRPr="00677471">
                        <w:rPr>
                          <w:rFonts w:ascii="TH Sarabun New" w:hAnsi="TH Sarabun New" w:cs="TH Sarabun New"/>
                          <w:sz w:val="28"/>
                          <w:cs/>
                        </w:rPr>
                        <w:br/>
                      </w:r>
                      <w:r w:rsidR="00B832E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   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สำนักงาน</w:t>
                      </w:r>
                      <w:r w:rsidR="00B832E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ปลัดกระทรวงการอุดมศึกษา วิทยาศาสตร์ วิจัยและนวัตกรรม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</w:t>
                      </w:r>
                    </w:p>
                    <w:p w14:paraId="5C5C0D49" w14:textId="77777777" w:rsidR="007865AD" w:rsidRPr="0067747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   </w:t>
                      </w:r>
                      <w:r w:rsidR="00BA59F1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ชั้น ๑๙ อาคารอุดมศึกษา ๒ เลขที่ ๓๒๘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ถ.ศรีอยุธยา แขวงทุ่งพญาไท เขตราชเทวี </w:t>
                      </w:r>
                      <w:r w:rsidR="00BA59F1" w:rsidRPr="00677471">
                        <w:rPr>
                          <w:rFonts w:ascii="TH Sarabun New" w:hAnsi="TH Sarabun New" w:cs="TH Sarabun New"/>
                          <w:sz w:val="28"/>
                          <w:cs/>
                        </w:rPr>
                        <w:t>กรุงเทพฯ ๑๐๔๐๐</w:t>
                      </w:r>
                    </w:p>
                    <w:p w14:paraId="414F27EF" w14:textId="34098AAB" w:rsidR="00B53D66" w:rsidRPr="00677471" w:rsidRDefault="007865A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   </w:t>
                      </w:r>
                      <w:r w:rsidR="00BA59F1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โทรศัพท์ ๐๘๒-๙๓๗-๕๓๓๗</w:t>
                      </w:r>
                      <w:r w:rsidRPr="00677471">
                        <w:rPr>
                          <w:rFonts w:ascii="TH Sarabun New" w:hAnsi="TH Sarabun New" w:cs="TH Sarabun New"/>
                          <w:sz w:val="28"/>
                        </w:rPr>
                        <w:t>,</w:t>
                      </w:r>
                      <w:r w:rsidR="00BA59F1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</w:t>
                      </w:r>
                      <w:r w:rsidR="001A688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๐๒-๐๓๙๕๕๒๗</w:t>
                      </w:r>
                      <w:r w:rsidR="001A688D" w:rsidRPr="00677471">
                        <w:rPr>
                          <w:rFonts w:ascii="TH Sarabun New" w:hAnsi="TH Sarabun New" w:cs="TH Sarabun New"/>
                          <w:sz w:val="28"/>
                        </w:rPr>
                        <w:t>-</w:t>
                      </w:r>
                      <w:r w:rsidR="001A688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๒๘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</w:t>
                      </w:r>
                      <w:r w:rsidRPr="0067747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cs/>
                        </w:rPr>
                        <w:t xml:space="preserve">ภายในวันที่ </w:t>
                      </w:r>
                      <w:r w:rsidR="003F1C81" w:rsidRPr="0067747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cs/>
                        </w:rPr>
                        <w:t>๒</w:t>
                      </w:r>
                      <w:r w:rsidR="000D7708" w:rsidRPr="0067747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cs/>
                        </w:rPr>
                        <w:t>๑ กุมภาพันธ์ ๒๕๖๕</w:t>
                      </w:r>
                      <w:r w:rsidR="00B832ED" w:rsidRPr="0067747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cs/>
                        </w:rPr>
                        <w:br/>
                      </w:r>
                      <w:r w:rsidR="00B832E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*** </w:t>
                      </w:r>
                      <w:r w:rsidR="00B832ED" w:rsidRPr="00677471">
                        <w:rPr>
                          <w:rFonts w:ascii="TH Sarabun New" w:hAnsi="TH Sarabun New" w:cs="TH Sarabun New"/>
                          <w:sz w:val="28"/>
                          <w:cs/>
                        </w:rPr>
                        <w:t xml:space="preserve">คลิป </w:t>
                      </w:r>
                      <w:r w:rsidR="00B832ED" w:rsidRPr="00677471">
                        <w:rPr>
                          <w:rFonts w:ascii="TH Sarabun New" w:hAnsi="TH Sarabun New" w:cs="TH Sarabun New"/>
                          <w:sz w:val="28"/>
                        </w:rPr>
                        <w:t>VDO</w:t>
                      </w:r>
                      <w:r w:rsidR="00B832ED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สามารถส่งได้โดย นำข้อมูลใส่แผ่นซีดี/ส่งลิงก์/ส่งคิวอาร์โค้ด/ส่งมาที่</w:t>
                      </w:r>
                      <w:r w:rsidR="00B832ED" w:rsidRPr="00677471">
                        <w:t xml:space="preserve"> </w:t>
                      </w:r>
                      <w:r w:rsidR="00B832ED" w:rsidRPr="00677471">
                        <w:rPr>
                          <w:rFonts w:ascii="TH Sarabun New" w:hAnsi="TH Sarabun New" w:cs="TH Sarabun New"/>
                          <w:sz w:val="28"/>
                        </w:rPr>
                        <w:t xml:space="preserve">E-mail: </w:t>
                      </w:r>
                      <w:hyperlink r:id="rId6" w:history="1">
                        <w:r w:rsidR="00B53D66" w:rsidRPr="00677471">
                          <w:rPr>
                            <w:rStyle w:val="Hyperlink"/>
                            <w:rFonts w:ascii="TH Sarabun New" w:hAnsi="TH Sarabun New" w:cs="TH Sarabun New"/>
                            <w:color w:val="auto"/>
                            <w:sz w:val="28"/>
                            <w:u w:val="none"/>
                          </w:rPr>
                          <w:t>thailandpod@gmail.com</w:t>
                        </w:r>
                      </w:hyperlink>
                    </w:p>
                    <w:p w14:paraId="7132B8C4" w14:textId="77777777" w:rsidR="00B53D66" w:rsidRPr="00677471" w:rsidRDefault="00B53D66" w:rsidP="00B53D66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*** </w:t>
                      </w:r>
                      <w:r w:rsidRPr="00677471">
                        <w:rPr>
                          <w:rFonts w:ascii="TH Sarabun New" w:hAnsi="TH Sarabun New" w:cs="TH Sarabun New"/>
                          <w:sz w:val="28"/>
                          <w:cs/>
                        </w:rPr>
                        <w:t>เอกสารแนบเพื่อขอรับการพิจารณา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ทุกฉบับ ขอให้ส่งในรูปแบบเอกสารและไฟล์ที่อิเล็กทรอนิกส์ </w:t>
                      </w:r>
                    </w:p>
                    <w:p w14:paraId="2BBDF870" w14:textId="012A5FAD" w:rsidR="00B53D66" w:rsidRPr="00677471" w:rsidRDefault="00D002F3" w:rsidP="00B53D66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 xml:space="preserve">     </w:t>
                      </w:r>
                      <w:r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โดยไฟล์</w:t>
                      </w:r>
                      <w:r w:rsidR="00B53D66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อิเล็กท</w:t>
                      </w:r>
                      <w:r w:rsidR="00677471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รอนิกส์ สามารถส่งได้โดย</w:t>
                      </w:r>
                      <w:r w:rsidR="00B53D66" w:rsidRPr="00677471">
                        <w:rPr>
                          <w:rFonts w:ascii="TH Sarabun New" w:hAnsi="TH Sarabun New" w:cs="TH Sarabun New" w:hint="cs"/>
                          <w:sz w:val="28"/>
                          <w:cs/>
                        </w:rPr>
                        <w:t>นำข้อมูลใส่แผ่นซีดี/ส่งลิงก์/ส่งคิวอาร์โค้ด/ส่งมาที่</w:t>
                      </w:r>
                      <w:r w:rsidR="00B53D66" w:rsidRPr="00677471">
                        <w:t xml:space="preserve"> </w:t>
                      </w:r>
                      <w:r w:rsidR="00B53D66" w:rsidRPr="00677471">
                        <w:rPr>
                          <w:rFonts w:ascii="TH Sarabun New" w:hAnsi="TH Sarabun New" w:cs="TH Sarabun New"/>
                          <w:sz w:val="28"/>
                        </w:rPr>
                        <w:t xml:space="preserve">E-mail: </w:t>
                      </w:r>
                      <w:hyperlink r:id="rId7" w:history="1">
                        <w:r w:rsidR="00B53D66" w:rsidRPr="00677471">
                          <w:rPr>
                            <w:rStyle w:val="Hyperlink"/>
                            <w:rFonts w:ascii="TH Sarabun New" w:hAnsi="TH Sarabun New" w:cs="TH Sarabun New"/>
                            <w:color w:val="auto"/>
                            <w:sz w:val="28"/>
                            <w:u w:val="none"/>
                          </w:rPr>
                          <w:t>thailandpod@gmail.com</w:t>
                        </w:r>
                      </w:hyperlink>
                    </w:p>
                    <w:p w14:paraId="1F892A17" w14:textId="77777777" w:rsidR="00B53D66" w:rsidRPr="00677471" w:rsidRDefault="00B53D66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</w:p>
                    <w:p w14:paraId="77EBF3BF" w14:textId="77777777" w:rsidR="00B53D66" w:rsidRPr="00677471" w:rsidRDefault="00B53D66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</w:p>
                    <w:p w14:paraId="31F2DAE7" w14:textId="77777777" w:rsidR="00B53D66" w:rsidRPr="00677471" w:rsidRDefault="00B53D66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</w:p>
                    <w:p w14:paraId="4CC494C7" w14:textId="77777777" w:rsidR="00B53D66" w:rsidRPr="00677471" w:rsidRDefault="00B53D66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</w:p>
                    <w:p w14:paraId="52768B60" w14:textId="14BBD18C" w:rsidR="007865AD" w:rsidRPr="00677471" w:rsidRDefault="00B832ED" w:rsidP="007865AD">
                      <w:pPr>
                        <w:pStyle w:val="NoSpacing"/>
                        <w:rPr>
                          <w:rFonts w:ascii="TH Sarabun New" w:hAnsi="TH Sarabun New" w:cs="TH Sarabun New"/>
                          <w:sz w:val="28"/>
                        </w:rPr>
                      </w:pPr>
                      <w:r w:rsidRPr="00677471">
                        <w:rPr>
                          <w:rFonts w:ascii="TH Sarabun New" w:hAnsi="TH Sarabun New" w:cs="TH Sarabun New"/>
                          <w:sz w:val="28"/>
                        </w:rPr>
                        <w:t xml:space="preserve">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B18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zYzNzY1MjeytDRQ0lEKTi0uzszPAykwrAUAcfaBlCwAAAA="/>
  </w:docVars>
  <w:rsids>
    <w:rsidRoot w:val="007865AD"/>
    <w:rsid w:val="00031DAF"/>
    <w:rsid w:val="00052363"/>
    <w:rsid w:val="000D7708"/>
    <w:rsid w:val="001A688D"/>
    <w:rsid w:val="001B567C"/>
    <w:rsid w:val="002802F4"/>
    <w:rsid w:val="003F1C81"/>
    <w:rsid w:val="0046316D"/>
    <w:rsid w:val="004F47E1"/>
    <w:rsid w:val="00582DDC"/>
    <w:rsid w:val="0061096D"/>
    <w:rsid w:val="00677471"/>
    <w:rsid w:val="00723EEE"/>
    <w:rsid w:val="00752AD0"/>
    <w:rsid w:val="007865AD"/>
    <w:rsid w:val="00902DFE"/>
    <w:rsid w:val="00A34FDB"/>
    <w:rsid w:val="00A73A7D"/>
    <w:rsid w:val="00AC189F"/>
    <w:rsid w:val="00B235E1"/>
    <w:rsid w:val="00B53D66"/>
    <w:rsid w:val="00B832ED"/>
    <w:rsid w:val="00BA59F1"/>
    <w:rsid w:val="00BB422A"/>
    <w:rsid w:val="00BF64B3"/>
    <w:rsid w:val="00CC152E"/>
    <w:rsid w:val="00D002F3"/>
    <w:rsid w:val="00D0744F"/>
    <w:rsid w:val="00E4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9955E"/>
  <w15:chartTrackingRefBased/>
  <w15:docId w15:val="{D0716E3A-9139-4AFD-B573-39B94142E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865A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65AD"/>
    <w:rPr>
      <w:color w:val="0563C1" w:themeColor="hyperlink"/>
      <w:u w:val="single"/>
    </w:rPr>
  </w:style>
  <w:style w:type="character" w:customStyle="1" w:styleId="go">
    <w:name w:val="go"/>
    <w:basedOn w:val="DefaultParagraphFont"/>
    <w:rsid w:val="007865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thailandpod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hailandpod@gmail.com" TargetMode="External"/><Relationship Id="rId5" Type="http://schemas.openxmlformats.org/officeDocument/2006/relationships/hyperlink" Target="mailto:thailandpod@gmail.com" TargetMode="External"/><Relationship Id="rId4" Type="http://schemas.openxmlformats.org/officeDocument/2006/relationships/hyperlink" Target="mailto:thailandpod@gmai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8</cp:revision>
  <dcterms:created xsi:type="dcterms:W3CDTF">2020-06-11T03:50:00Z</dcterms:created>
  <dcterms:modified xsi:type="dcterms:W3CDTF">2021-12-29T08:37:00Z</dcterms:modified>
</cp:coreProperties>
</file>